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0AAA" w:rsidRDefault="00F37E4A" w:rsidP="001F421B">
      <w:pPr>
        <w:jc w:val="center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462.5pt;margin-top:-2.75pt;width:90pt;height:29.2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" filled="f" strokecolor="white">
            <v:textbox style="mso-fit-shape-to-text:t">
              <w:txbxContent>
                <w:p w:rsidR="00E64F6F" w:rsidRDefault="00E64F6F" w:rsidP="00E64F6F">
                  <w:pPr>
                    <w:jc w:val="right"/>
                  </w:pPr>
                  <w:r w:rsidRPr="009000F0">
                    <w:rPr>
                      <w:rFonts w:ascii="Calibri" w:eastAsia="Calibri" w:hAnsi="Calibri" w:cs="Times New Roman"/>
                      <w:sz w:val="16"/>
                      <w:szCs w:val="16"/>
                    </w:rPr>
                    <w:t>ODGS-01-</w:t>
                  </w:r>
                  <w:r>
                    <w:rPr>
                      <w:rFonts w:ascii="Calibri" w:eastAsia="Calibri" w:hAnsi="Calibri" w:cs="Times New Roman"/>
                      <w:sz w:val="16"/>
                      <w:szCs w:val="16"/>
                    </w:rPr>
                    <w:t>Rev. 2017</w:t>
                  </w:r>
                </w:p>
              </w:txbxContent>
            </v:textbox>
          </v:shape>
        </w:pict>
      </w:r>
      <w:r w:rsidR="001F421B">
        <w:rPr>
          <w:noProof/>
        </w:rPr>
        <w:drawing>
          <wp:inline distT="0" distB="0" distL="0" distR="0">
            <wp:extent cx="6366294" cy="940279"/>
            <wp:effectExtent l="0" t="0" r="0" b="0"/>
            <wp:docPr id="1" name="Picture 0" descr="PWU logo &amp; na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U logo &amp; name.png"/>
                    <pic:cNvPicPr/>
                  </pic:nvPicPr>
                  <pic:blipFill>
                    <a:blip r:embed="rId6" cstate="print"/>
                    <a:srcRect l="12519" r="7760"/>
                    <a:stretch>
                      <a:fillRect/>
                    </a:stretch>
                  </pic:blipFill>
                  <pic:spPr>
                    <a:xfrm>
                      <a:off x="0" y="0"/>
                      <a:ext cx="6366294" cy="94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799B" w:rsidRPr="001F421B" w:rsidRDefault="001F421B" w:rsidP="001F421B">
      <w:pPr>
        <w:jc w:val="center"/>
        <w:rPr>
          <w:rFonts w:ascii="Arial Black" w:hAnsi="Arial Black" w:cs="Arial"/>
          <w:b/>
          <w:sz w:val="32"/>
          <w:szCs w:val="32"/>
        </w:rPr>
      </w:pPr>
      <w:r w:rsidRPr="001F421B">
        <w:rPr>
          <w:rFonts w:ascii="Arial Black" w:hAnsi="Arial Black" w:cs="Arial"/>
          <w:b/>
          <w:sz w:val="32"/>
          <w:szCs w:val="32"/>
        </w:rPr>
        <w:t>GRADUATE STUD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5804"/>
        <w:gridCol w:w="5212"/>
      </w:tblGrid>
      <w:tr w:rsidR="0001269D" w:rsidTr="00FF1E86">
        <w:tc>
          <w:tcPr>
            <w:tcW w:w="1101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800000"/>
          </w:tcPr>
          <w:p w:rsidR="0001269D" w:rsidRPr="008050ED" w:rsidRDefault="00A72EBE" w:rsidP="005E23EA">
            <w:pPr>
              <w:jc w:val="center"/>
              <w:rPr>
                <w:rFonts w:ascii="Arial Black" w:hAnsi="Arial Black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Arial Black" w:hAnsi="Arial Black"/>
                <w:b/>
                <w:color w:val="FFFFFF" w:themeColor="background1"/>
                <w:sz w:val="28"/>
                <w:szCs w:val="28"/>
              </w:rPr>
              <w:t xml:space="preserve">APPLICATION FOR WRITTEN </w:t>
            </w:r>
            <w:r w:rsidR="0001269D" w:rsidRPr="008050ED">
              <w:rPr>
                <w:rFonts w:ascii="Arial Black" w:hAnsi="Arial Black"/>
                <w:b/>
                <w:color w:val="FFFFFF" w:themeColor="background1"/>
                <w:sz w:val="28"/>
                <w:szCs w:val="28"/>
              </w:rPr>
              <w:t>COMPREHENSIVE EXAMINATION</w:t>
            </w:r>
          </w:p>
        </w:tc>
      </w:tr>
      <w:tr w:rsidR="0001269D" w:rsidRPr="00BF3072" w:rsidTr="00D54274">
        <w:tc>
          <w:tcPr>
            <w:tcW w:w="1101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269D" w:rsidRPr="00BF3072" w:rsidRDefault="0001269D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BF3072">
              <w:rPr>
                <w:rFonts w:ascii="Arial" w:hAnsi="Arial" w:cs="Arial"/>
                <w:b/>
                <w:sz w:val="16"/>
                <w:szCs w:val="16"/>
              </w:rPr>
              <w:t>Instructions:</w:t>
            </w:r>
          </w:p>
          <w:p w:rsidR="0001269D" w:rsidRPr="00BF3072" w:rsidRDefault="0001269D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01269D" w:rsidRPr="00BF3072" w:rsidRDefault="0001269D" w:rsidP="005E23E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BF3072">
              <w:rPr>
                <w:rFonts w:ascii="Arial" w:hAnsi="Arial" w:cs="Arial"/>
                <w:sz w:val="16"/>
                <w:szCs w:val="16"/>
              </w:rPr>
              <w:t xml:space="preserve">Provide all the necessary information and affix your most recent picture </w:t>
            </w:r>
          </w:p>
          <w:p w:rsidR="0001269D" w:rsidRDefault="0001269D" w:rsidP="005E23E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BF3072">
              <w:rPr>
                <w:rFonts w:ascii="Arial" w:hAnsi="Arial" w:cs="Arial"/>
                <w:sz w:val="16"/>
                <w:szCs w:val="16"/>
              </w:rPr>
              <w:t xml:space="preserve">Print this form in 8.5x11 Letter (short bond paper) in laser or inkjet printer in the best possible print </w:t>
            </w:r>
            <w:r w:rsidR="00FF1E86">
              <w:rPr>
                <w:rFonts w:ascii="Arial" w:hAnsi="Arial" w:cs="Arial"/>
                <w:sz w:val="16"/>
                <w:szCs w:val="16"/>
              </w:rPr>
              <w:t>setting</w:t>
            </w:r>
          </w:p>
          <w:p w:rsidR="00FB4E77" w:rsidRPr="00FB4E77" w:rsidRDefault="00FB4E77" w:rsidP="00FB4E77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FB4E77">
              <w:rPr>
                <w:rFonts w:ascii="Arial" w:hAnsi="Arial" w:cs="Arial"/>
                <w:sz w:val="16"/>
                <w:szCs w:val="16"/>
              </w:rPr>
              <w:t xml:space="preserve">Email file to </w:t>
            </w:r>
            <w:hyperlink r:id="rId7" w:history="1">
              <w:r w:rsidRPr="00F006AC">
                <w:rPr>
                  <w:rStyle w:val="Hyperlink"/>
                  <w:rFonts w:ascii="Arial" w:hAnsi="Arial" w:cs="Arial"/>
                  <w:sz w:val="16"/>
                  <w:szCs w:val="16"/>
                </w:rPr>
                <w:t>graduatestudies@pwu.edu.ph</w:t>
              </w:r>
            </w:hyperlink>
          </w:p>
          <w:p w:rsidR="0001269D" w:rsidRPr="00BF3072" w:rsidRDefault="0001269D" w:rsidP="005E23EA">
            <w:pPr>
              <w:jc w:val="both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DE583C" w:rsidRPr="00BF3072" w:rsidTr="00FF1E86">
        <w:tc>
          <w:tcPr>
            <w:tcW w:w="5804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800000"/>
            <w:vAlign w:val="center"/>
          </w:tcPr>
          <w:p w:rsidR="0001269D" w:rsidRPr="00BF3072" w:rsidRDefault="0001269D" w:rsidP="005E23E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F3072">
              <w:rPr>
                <w:rFonts w:ascii="Arial" w:hAnsi="Arial" w:cs="Arial"/>
                <w:b/>
                <w:sz w:val="24"/>
                <w:szCs w:val="24"/>
              </w:rPr>
              <w:t>STUDENT INFORMATION</w:t>
            </w:r>
          </w:p>
        </w:tc>
        <w:tc>
          <w:tcPr>
            <w:tcW w:w="521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800000"/>
            <w:vAlign w:val="center"/>
          </w:tcPr>
          <w:p w:rsidR="0001269D" w:rsidRPr="00BF3072" w:rsidRDefault="0001269D" w:rsidP="005E23EA">
            <w:pPr>
              <w:jc w:val="right"/>
              <w:rPr>
                <w:rFonts w:ascii="Arial" w:hAnsi="Arial" w:cs="Arial"/>
                <w:b/>
                <w:i/>
                <w:sz w:val="28"/>
                <w:szCs w:val="28"/>
              </w:rPr>
            </w:pPr>
            <w:r w:rsidRPr="00BF3072">
              <w:rPr>
                <w:rFonts w:ascii="Arial" w:hAnsi="Arial" w:cs="Arial"/>
                <w:i/>
              </w:rPr>
              <w:t xml:space="preserve">* </w:t>
            </w:r>
            <w:r w:rsidRPr="00FF1E86">
              <w:rPr>
                <w:rFonts w:ascii="Arial" w:hAnsi="Arial" w:cs="Arial"/>
                <w:i/>
                <w:sz w:val="18"/>
                <w:szCs w:val="18"/>
              </w:rPr>
              <w:t>ALL CAPS preferred for this field</w:t>
            </w:r>
          </w:p>
        </w:tc>
      </w:tr>
    </w:tbl>
    <w:p w:rsidR="0055526E" w:rsidRDefault="0055526E" w:rsidP="005E23EA">
      <w:pPr>
        <w:jc w:val="both"/>
        <w:rPr>
          <w:rFonts w:ascii="Arial" w:hAnsi="Arial" w:cs="Arial"/>
          <w:b/>
          <w:sz w:val="16"/>
          <w:szCs w:val="16"/>
        </w:rPr>
        <w:sectPr w:rsidR="0055526E" w:rsidSect="00FF1E86">
          <w:pgSz w:w="12240" w:h="15840"/>
          <w:pgMar w:top="36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473B1D" w:rsidTr="006E7426">
        <w:trPr>
          <w:trHeight w:val="180"/>
        </w:trPr>
        <w:tc>
          <w:tcPr>
            <w:tcW w:w="3014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473B1D" w:rsidRDefault="00F37E4A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F37E4A">
              <w:rPr>
                <w:rFonts w:ascii="Arial" w:hAnsi="Arial" w:cs="Arial"/>
                <w:b/>
                <w:noProof/>
                <w:sz w:val="24"/>
                <w:szCs w:val="24"/>
              </w:rPr>
              <w:lastRenderedPageBreak/>
              <w:pict>
                <v:shape id="_x0000_s1027" type="#_x0000_t202" style="position:absolute;left:0;text-align:left;margin-left:-2.7pt;margin-top:4.1pt;width:2in;height:2in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" strokeweight="1.25pt">
                  <v:textbox>
                    <w:txbxContent>
                      <w:p w:rsidR="000F3FFA" w:rsidRDefault="000F3FFA" w:rsidP="000F3FFA">
                        <w:pPr>
                          <w:jc w:val="center"/>
                        </w:pPr>
                      </w:p>
                      <w:p w:rsidR="000F3FFA" w:rsidRDefault="000F3FFA" w:rsidP="000F3FFA">
                        <w:pPr>
                          <w:jc w:val="center"/>
                        </w:pPr>
                      </w:p>
                      <w:p w:rsidR="000F3FFA" w:rsidRPr="008E17CE" w:rsidRDefault="000F3FFA" w:rsidP="000F3FF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8E17CE">
                          <w:rPr>
                            <w:sz w:val="24"/>
                            <w:szCs w:val="24"/>
                          </w:rPr>
                          <w:t>2</w:t>
                        </w:r>
                        <w:r w:rsidR="00FF1E86">
                          <w:rPr>
                            <w:sz w:val="24"/>
                            <w:szCs w:val="24"/>
                          </w:rPr>
                          <w:t>”</w:t>
                        </w:r>
                        <w:r w:rsidRPr="008E17CE">
                          <w:rPr>
                            <w:sz w:val="24"/>
                            <w:szCs w:val="24"/>
                          </w:rPr>
                          <w:t xml:space="preserve"> x 2</w:t>
                        </w:r>
                        <w:r w:rsidR="00FF1E86">
                          <w:rPr>
                            <w:sz w:val="24"/>
                            <w:szCs w:val="24"/>
                          </w:rPr>
                          <w:t>”</w:t>
                        </w:r>
                        <w:r w:rsidRPr="008E17CE">
                          <w:rPr>
                            <w:sz w:val="24"/>
                            <w:szCs w:val="24"/>
                          </w:rPr>
                          <w:t xml:space="preserve"> Photo here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42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8E17CE" w:rsidRPr="000F3FFA" w:rsidRDefault="008E17CE" w:rsidP="000F3FFA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F3FFA">
              <w:rPr>
                <w:rFonts w:ascii="Arial" w:hAnsi="Arial" w:cs="Arial"/>
                <w:b/>
                <w:sz w:val="16"/>
                <w:szCs w:val="16"/>
              </w:rPr>
              <w:t>* STUDENT NUMBER</w:t>
            </w:r>
          </w:p>
        </w:tc>
        <w:tc>
          <w:tcPr>
            <w:tcW w:w="267" w:type="dxa"/>
            <w:tcBorders>
              <w:top w:val="single" w:sz="12" w:space="0" w:color="auto"/>
              <w:left w:val="nil"/>
              <w:right w:val="nil"/>
            </w:tcBorders>
            <w:shd w:val="clear" w:color="auto" w:fill="FFFFFF" w:themeFill="background1"/>
            <w:vAlign w:val="bottom"/>
          </w:tcPr>
          <w:p w:rsidR="008E17CE" w:rsidRPr="000F3FFA" w:rsidRDefault="008E17CE" w:rsidP="000F3FFA">
            <w:pPr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344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bottom"/>
          </w:tcPr>
          <w:p w:rsidR="008E17CE" w:rsidRPr="000F3FFA" w:rsidRDefault="008E17CE" w:rsidP="000F3FFA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ATE</w:t>
            </w:r>
            <w:r w:rsidRPr="000F3FFA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24"/>
          <w:szCs w:val="24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01269D" w:rsidTr="006E7426">
        <w:trPr>
          <w:trHeight w:val="342"/>
        </w:trPr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92" w:type="dxa"/>
            <w:tcBorders>
              <w:left w:val="nil"/>
              <w:bottom w:val="single" w:sz="8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8E17CE" w:rsidRPr="0001269D" w:rsidRDefault="008E17CE" w:rsidP="00C425A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43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8E17CE" w:rsidRPr="0001269D" w:rsidRDefault="008E17CE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16"/>
          <w:szCs w:val="1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473B1D" w:rsidTr="006E7426">
        <w:trPr>
          <w:trHeight w:val="117"/>
        </w:trPr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73B1D">
              <w:rPr>
                <w:rFonts w:ascii="Arial" w:hAnsi="Arial" w:cs="Arial"/>
                <w:b/>
                <w:sz w:val="16"/>
                <w:szCs w:val="16"/>
              </w:rPr>
              <w:t>* LAST NAM</w:t>
            </w:r>
            <w:r w:rsidR="00D54274">
              <w:rPr>
                <w:rFonts w:ascii="Arial" w:hAnsi="Arial" w:cs="Arial"/>
                <w:b/>
                <w:sz w:val="16"/>
                <w:szCs w:val="16"/>
              </w:rPr>
              <w:t>E</w:t>
            </w:r>
          </w:p>
        </w:tc>
        <w:tc>
          <w:tcPr>
            <w:tcW w:w="267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443" w:type="dxa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 EMAIL ADDRESS:</w:t>
            </w: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26"/>
          <w:szCs w:val="2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01269D" w:rsidTr="006E7426">
        <w:trPr>
          <w:trHeight w:val="342"/>
        </w:trPr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292" w:type="dxa"/>
            <w:tcBorders>
              <w:left w:val="nil"/>
              <w:bottom w:val="single" w:sz="8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E17CE" w:rsidRPr="008E17CE" w:rsidRDefault="008E17CE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43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141C10" w:rsidRPr="008E17CE" w:rsidRDefault="00141C10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16"/>
          <w:szCs w:val="1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473B1D" w:rsidTr="006E7426"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73B1D">
              <w:rPr>
                <w:rFonts w:ascii="Arial" w:hAnsi="Arial" w:cs="Arial"/>
                <w:b/>
                <w:sz w:val="16"/>
                <w:szCs w:val="16"/>
              </w:rPr>
              <w:t>* FIRST NAM</w:t>
            </w:r>
            <w:r w:rsidR="00141C10">
              <w:rPr>
                <w:rFonts w:ascii="Arial" w:hAnsi="Arial" w:cs="Arial"/>
                <w:b/>
                <w:sz w:val="16"/>
                <w:szCs w:val="16"/>
              </w:rPr>
              <w:t>E</w:t>
            </w:r>
          </w:p>
        </w:tc>
        <w:tc>
          <w:tcPr>
            <w:tcW w:w="267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443" w:type="dxa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:rsidR="008E17CE" w:rsidRPr="00473B1D" w:rsidRDefault="008E17CE" w:rsidP="00491DE8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 CONTACT NUMBER:</w:t>
            </w: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26"/>
          <w:szCs w:val="2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01269D" w:rsidTr="006E7426">
        <w:trPr>
          <w:trHeight w:val="369"/>
        </w:trPr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292" w:type="dxa"/>
            <w:tcBorders>
              <w:left w:val="nil"/>
              <w:bottom w:val="single" w:sz="8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141C1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8E17CE" w:rsidRDefault="008E17CE" w:rsidP="005E23EA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43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491DE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55526E" w:rsidRDefault="0055526E" w:rsidP="005E23EA">
      <w:pPr>
        <w:jc w:val="both"/>
        <w:rPr>
          <w:rFonts w:ascii="Arial" w:hAnsi="Arial" w:cs="Arial"/>
          <w:b/>
          <w:sz w:val="16"/>
          <w:szCs w:val="16"/>
        </w:rPr>
        <w:sectPr w:rsidR="0055526E" w:rsidSect="0055526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473B1D" w:rsidTr="006E7426"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73B1D">
              <w:rPr>
                <w:rFonts w:ascii="Arial" w:hAnsi="Arial" w:cs="Arial"/>
                <w:b/>
                <w:sz w:val="16"/>
                <w:szCs w:val="16"/>
              </w:rPr>
              <w:t>* MIDDLE NAME</w:t>
            </w:r>
          </w:p>
        </w:tc>
        <w:tc>
          <w:tcPr>
            <w:tcW w:w="267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443" w:type="dxa"/>
            <w:tcBorders>
              <w:top w:val="single" w:sz="8" w:space="0" w:color="auto"/>
              <w:left w:val="nil"/>
              <w:right w:val="single" w:sz="12" w:space="0" w:color="auto"/>
            </w:tcBorders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26"/>
          <w:szCs w:val="2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3014"/>
        <w:gridCol w:w="4292"/>
        <w:gridCol w:w="267"/>
        <w:gridCol w:w="3443"/>
      </w:tblGrid>
      <w:tr w:rsidR="008E17CE" w:rsidRPr="0001269D" w:rsidTr="006E7426">
        <w:trPr>
          <w:trHeight w:val="342"/>
        </w:trPr>
        <w:tc>
          <w:tcPr>
            <w:tcW w:w="3014" w:type="dxa"/>
            <w:tcBorders>
              <w:left w:val="single" w:sz="12" w:space="0" w:color="auto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  <w:bookmarkStart w:id="0" w:name="_GoBack"/>
            <w:bookmarkEnd w:id="0"/>
          </w:p>
        </w:tc>
        <w:tc>
          <w:tcPr>
            <w:tcW w:w="4292" w:type="dxa"/>
            <w:tcBorders>
              <w:left w:val="nil"/>
              <w:bottom w:val="single" w:sz="8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443" w:type="dxa"/>
            <w:tcBorders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:rsidR="00B8678F" w:rsidRDefault="00B8678F" w:rsidP="005E23EA">
      <w:pPr>
        <w:jc w:val="both"/>
        <w:rPr>
          <w:rFonts w:ascii="Arial" w:hAnsi="Arial" w:cs="Arial"/>
          <w:b/>
          <w:sz w:val="16"/>
          <w:szCs w:val="16"/>
        </w:rPr>
        <w:sectPr w:rsidR="00B8678F" w:rsidSect="0055526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990033"/>
        <w:tblLook w:val="04A0"/>
      </w:tblPr>
      <w:tblGrid>
        <w:gridCol w:w="3014"/>
        <w:gridCol w:w="5019"/>
        <w:gridCol w:w="241"/>
        <w:gridCol w:w="2742"/>
      </w:tblGrid>
      <w:tr w:rsidR="008E17CE" w:rsidRPr="00473B1D" w:rsidTr="00D54274">
        <w:tc>
          <w:tcPr>
            <w:tcW w:w="3014" w:type="dxa"/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019" w:type="dxa"/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473B1D">
              <w:rPr>
                <w:rFonts w:ascii="Arial" w:hAnsi="Arial" w:cs="Arial"/>
                <w:b/>
                <w:sz w:val="16"/>
                <w:szCs w:val="16"/>
              </w:rPr>
              <w:t>* PROGRAM OF STUDY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/ MAJOR</w:t>
            </w:r>
          </w:p>
        </w:tc>
        <w:tc>
          <w:tcPr>
            <w:tcW w:w="241" w:type="dxa"/>
            <w:shd w:val="clear" w:color="auto" w:fill="FFFFFF" w:themeFill="background1"/>
          </w:tcPr>
          <w:p w:rsidR="008E17CE" w:rsidRPr="00473B1D" w:rsidRDefault="008E17CE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742" w:type="dxa"/>
            <w:shd w:val="clear" w:color="auto" w:fill="FFFFFF" w:themeFill="background1"/>
          </w:tcPr>
          <w:p w:rsidR="008E17CE" w:rsidRPr="00491DE8" w:rsidRDefault="00E715E0" w:rsidP="005E23EA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ATE OF W</w:t>
            </w:r>
            <w:r w:rsidR="008E17CE">
              <w:rPr>
                <w:rFonts w:ascii="Arial" w:hAnsi="Arial" w:cs="Arial"/>
                <w:b/>
                <w:sz w:val="16"/>
                <w:szCs w:val="16"/>
              </w:rPr>
              <w:t>CE</w:t>
            </w:r>
          </w:p>
        </w:tc>
      </w:tr>
    </w:tbl>
    <w:p w:rsidR="00D54274" w:rsidRDefault="00D54274" w:rsidP="005E23EA">
      <w:pPr>
        <w:jc w:val="both"/>
        <w:rPr>
          <w:rFonts w:ascii="Arial" w:hAnsi="Arial" w:cs="Arial"/>
          <w:b/>
          <w:sz w:val="26"/>
          <w:szCs w:val="2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3014"/>
        <w:gridCol w:w="5019"/>
        <w:gridCol w:w="241"/>
        <w:gridCol w:w="2742"/>
      </w:tblGrid>
      <w:tr w:rsidR="008E17CE" w:rsidRPr="0001269D" w:rsidTr="00DE583C">
        <w:trPr>
          <w:trHeight w:val="360"/>
        </w:trPr>
        <w:tc>
          <w:tcPr>
            <w:tcW w:w="3014" w:type="dxa"/>
            <w:vMerge w:val="restart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8E17CE" w:rsidRPr="0001269D" w:rsidRDefault="008E17CE" w:rsidP="005E23EA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50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491DE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8E17CE" w:rsidRPr="008E17CE" w:rsidRDefault="008E17CE" w:rsidP="000F3F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4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8E17CE" w:rsidRPr="008E17CE" w:rsidRDefault="008E17CE" w:rsidP="00DE583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E17CE" w:rsidRPr="0001269D" w:rsidTr="006E74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shd w:val="clear" w:color="auto" w:fill="990033"/>
        </w:tblPrEx>
        <w:trPr>
          <w:trHeight w:val="99"/>
        </w:trPr>
        <w:tc>
          <w:tcPr>
            <w:tcW w:w="3014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8E17CE" w:rsidRPr="00491DE8" w:rsidRDefault="008E17CE" w:rsidP="005E23EA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8002" w:type="dxa"/>
            <w:gridSpan w:val="3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E17CE" w:rsidRDefault="008E17CE" w:rsidP="005E23EA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</w:p>
          <w:p w:rsidR="00141C10" w:rsidRPr="00491DE8" w:rsidRDefault="00141C10" w:rsidP="005E23EA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</w:tbl>
    <w:p w:rsidR="00D54274" w:rsidRDefault="00D54274" w:rsidP="008E17CE">
      <w:pPr>
        <w:jc w:val="center"/>
        <w:rPr>
          <w:rFonts w:ascii="Arial" w:hAnsi="Arial" w:cs="Arial"/>
          <w:b/>
          <w:sz w:val="26"/>
          <w:szCs w:val="26"/>
        </w:rPr>
        <w:sectPr w:rsidR="00D54274" w:rsidSect="0055526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shd w:val="clear" w:color="auto" w:fill="990033"/>
        <w:tblLook w:val="04A0"/>
      </w:tblPr>
      <w:tblGrid>
        <w:gridCol w:w="237"/>
        <w:gridCol w:w="1309"/>
        <w:gridCol w:w="303"/>
        <w:gridCol w:w="538"/>
        <w:gridCol w:w="4032"/>
        <w:gridCol w:w="529"/>
        <w:gridCol w:w="4068"/>
      </w:tblGrid>
      <w:tr w:rsidR="008E17CE" w:rsidRPr="0001269D" w:rsidTr="00FF1E86">
        <w:tc>
          <w:tcPr>
            <w:tcW w:w="11016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00000"/>
            <w:vAlign w:val="center"/>
          </w:tcPr>
          <w:p w:rsidR="008E17CE" w:rsidRPr="0001269D" w:rsidRDefault="008E17CE" w:rsidP="008E17CE">
            <w:pPr>
              <w:jc w:val="center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lastRenderedPageBreak/>
              <w:t>CLEARANCE</w:t>
            </w:r>
          </w:p>
        </w:tc>
      </w:tr>
      <w:tr w:rsidR="0086708B" w:rsidRPr="0001269D" w:rsidTr="0055526E">
        <w:trPr>
          <w:trHeight w:val="207"/>
        </w:trPr>
        <w:tc>
          <w:tcPr>
            <w:tcW w:w="11016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6708B" w:rsidRPr="006E7426" w:rsidRDefault="0086708B" w:rsidP="008E17C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E4F5B" w:rsidRPr="0001269D" w:rsidTr="006E7426">
        <w:trPr>
          <w:trHeight w:val="279"/>
        </w:trPr>
        <w:tc>
          <w:tcPr>
            <w:tcW w:w="237" w:type="dxa"/>
            <w:vMerge w:val="restart"/>
            <w:tcBorders>
              <w:top w:val="nil"/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6E7426">
              <w:rPr>
                <w:rFonts w:ascii="Arial" w:hAnsi="Arial" w:cs="Arial"/>
                <w:b/>
                <w:sz w:val="24"/>
                <w:szCs w:val="24"/>
              </w:rPr>
              <w:t>Registrar</w:t>
            </w:r>
          </w:p>
        </w:tc>
        <w:tc>
          <w:tcPr>
            <w:tcW w:w="4597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Pr="009000F0" w:rsidRDefault="00CE4F5B" w:rsidP="00340A03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000F0">
              <w:rPr>
                <w:rFonts w:ascii="Calibri" w:eastAsia="Calibri" w:hAnsi="Calibri" w:cs="Times New Roman"/>
                <w:sz w:val="20"/>
                <w:szCs w:val="20"/>
              </w:rPr>
              <w:t xml:space="preserve">All academic requirements completed and </w:t>
            </w:r>
          </w:p>
          <w:p w:rsidR="00CE4F5B" w:rsidRDefault="00CE4F5B" w:rsidP="00340A03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9000F0">
              <w:rPr>
                <w:rFonts w:ascii="Calibri" w:eastAsia="Calibri" w:hAnsi="Calibri" w:cs="Times New Roman"/>
                <w:sz w:val="20"/>
                <w:szCs w:val="20"/>
              </w:rPr>
              <w:t>all entry requirements submitted</w:t>
            </w:r>
          </w:p>
          <w:p w:rsidR="00CE4F5B" w:rsidRDefault="00CE4F5B" w:rsidP="00340A03">
            <w:pPr>
              <w:contextualSpacing/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  TOR                                  </w:t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="00293F2C">
              <w:rPr>
                <w:rFonts w:ascii="Calibri" w:eastAsia="Calibri" w:hAnsi="Calibri" w:cs="Times New Roman"/>
                <w:i/>
                <w:sz w:val="18"/>
                <w:szCs w:val="18"/>
              </w:rPr>
              <w:t>COE/Barangay Clearance</w:t>
            </w:r>
          </w:p>
          <w:p w:rsidR="00CE4F5B" w:rsidRDefault="00CE4F5B" w:rsidP="00340A03">
            <w:pPr>
              <w:contextualSpacing/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  Permit to Study    </w:t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  PRC License</w:t>
            </w:r>
          </w:p>
          <w:p w:rsidR="00CE4F5B" w:rsidRDefault="00CE4F5B" w:rsidP="00340A03">
            <w:pPr>
              <w:contextualSpacing/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9000F0">
              <w:rPr>
                <w:rFonts w:ascii="Calibri" w:eastAsia="Calibri" w:hAnsi="Calibri" w:cs="Times New Roman"/>
                <w:i/>
                <w:sz w:val="18"/>
                <w:szCs w:val="18"/>
              </w:rPr>
              <w:t>Birth C</w:t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ertificate/Marriage Certificate        </w:t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 ID pictures</w:t>
            </w:r>
          </w:p>
          <w:p w:rsidR="00CE4F5B" w:rsidRDefault="00CE4F5B" w:rsidP="00340A03">
            <w:pPr>
              <w:contextualSpacing/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9000F0"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Years of residency in the Program </w:t>
            </w:r>
          </w:p>
          <w:p w:rsidR="00CE4F5B" w:rsidRPr="009000F0" w:rsidRDefault="00CE4F5B" w:rsidP="00340A03">
            <w:pPr>
              <w:contextualSpacing/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9000F0">
              <w:rPr>
                <w:rFonts w:ascii="Calibri" w:eastAsia="Calibri" w:hAnsi="Calibri" w:cs="Times New Roman"/>
                <w:i/>
                <w:sz w:val="18"/>
                <w:szCs w:val="18"/>
              </w:rPr>
              <w:t>Cumulative Weighted Average Grade (CWAG)</w:t>
            </w:r>
          </w:p>
          <w:p w:rsidR="00CE4F5B" w:rsidRPr="006E7426" w:rsidRDefault="00CE4F5B" w:rsidP="00340A03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CE4F5B" w:rsidRPr="0001269D" w:rsidTr="006E7426">
        <w:trPr>
          <w:trHeight w:val="767"/>
        </w:trPr>
        <w:tc>
          <w:tcPr>
            <w:tcW w:w="237" w:type="dxa"/>
            <w:vMerge/>
            <w:tcBorders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597" w:type="dxa"/>
            <w:gridSpan w:val="2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Pr="009000F0" w:rsidRDefault="00CE4F5B" w:rsidP="00340A03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CE4F5B" w:rsidRPr="0001269D" w:rsidTr="006E7426">
        <w:trPr>
          <w:trHeight w:val="288"/>
        </w:trPr>
        <w:tc>
          <w:tcPr>
            <w:tcW w:w="237" w:type="dxa"/>
            <w:vMerge w:val="restart"/>
            <w:tcBorders>
              <w:top w:val="nil"/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CE4F5B" w:rsidRPr="006E7426" w:rsidRDefault="00CE4F5B" w:rsidP="005E23E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E7426">
              <w:rPr>
                <w:rFonts w:ascii="Arial" w:hAnsi="Arial" w:cs="Arial"/>
                <w:b/>
                <w:sz w:val="24"/>
                <w:szCs w:val="24"/>
              </w:rPr>
              <w:t>Accounting</w:t>
            </w:r>
          </w:p>
        </w:tc>
        <w:tc>
          <w:tcPr>
            <w:tcW w:w="4597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Default="00CE4F5B" w:rsidP="00340A0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000F0">
              <w:rPr>
                <w:rFonts w:ascii="Calibri" w:eastAsia="Calibri" w:hAnsi="Calibri" w:cs="Times New Roman"/>
                <w:sz w:val="20"/>
                <w:szCs w:val="20"/>
              </w:rPr>
              <w:t>All accounts settled</w:t>
            </w:r>
          </w:p>
          <w:p w:rsidR="00CE4F5B" w:rsidRDefault="00CE4F5B" w:rsidP="00340A03">
            <w:pPr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  T</w:t>
            </w:r>
            <w:r w:rsidRPr="00340A03">
              <w:rPr>
                <w:rFonts w:ascii="Calibri" w:eastAsia="Calibri" w:hAnsi="Calibri" w:cs="Times New Roman"/>
                <w:i/>
                <w:sz w:val="20"/>
                <w:szCs w:val="20"/>
              </w:rPr>
              <w:t xml:space="preserve">uition fees </w:t>
            </w: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 xml:space="preserve">Miscellaneous       </w:t>
            </w:r>
          </w:p>
          <w:p w:rsidR="00CE4F5B" w:rsidRDefault="00CE4F5B" w:rsidP="00340A03">
            <w:pPr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>
              <w:rPr>
                <w:rFonts w:ascii="Calibri" w:eastAsia="Calibri" w:hAnsi="Calibri" w:cs="Times New Roman"/>
                <w:i/>
                <w:sz w:val="18"/>
                <w:szCs w:val="18"/>
              </w:rPr>
              <w:t>N</w:t>
            </w: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t>o outstanding balance</w:t>
            </w:r>
          </w:p>
          <w:p w:rsidR="00CE4F5B" w:rsidRPr="00340A03" w:rsidRDefault="00CE4F5B" w:rsidP="00340A03">
            <w:pPr>
              <w:rPr>
                <w:rFonts w:ascii="Arial" w:hAnsi="Arial" w:cs="Arial"/>
                <w:b/>
                <w:i/>
                <w:sz w:val="26"/>
                <w:szCs w:val="26"/>
              </w:rPr>
            </w:pPr>
          </w:p>
        </w:tc>
      </w:tr>
      <w:tr w:rsidR="00CE4F5B" w:rsidRPr="0001269D" w:rsidTr="006E7426">
        <w:trPr>
          <w:trHeight w:val="455"/>
        </w:trPr>
        <w:tc>
          <w:tcPr>
            <w:tcW w:w="237" w:type="dxa"/>
            <w:vMerge/>
            <w:tcBorders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Pr="006E7426" w:rsidRDefault="00CE4F5B" w:rsidP="005E23E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597" w:type="dxa"/>
            <w:gridSpan w:val="2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Pr="009000F0" w:rsidRDefault="00CE4F5B" w:rsidP="00340A0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CE4F5B" w:rsidRPr="0001269D" w:rsidTr="006E7426">
        <w:trPr>
          <w:trHeight w:val="90"/>
        </w:trPr>
        <w:tc>
          <w:tcPr>
            <w:tcW w:w="237" w:type="dxa"/>
            <w:vMerge w:val="restart"/>
            <w:tcBorders>
              <w:top w:val="nil"/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CE4F5B" w:rsidRPr="006E7426" w:rsidRDefault="00CE4F5B" w:rsidP="005E23E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E7426">
              <w:rPr>
                <w:rFonts w:ascii="Arial" w:hAnsi="Arial" w:cs="Arial"/>
                <w:b/>
                <w:sz w:val="24"/>
                <w:szCs w:val="24"/>
              </w:rPr>
              <w:t>Dean</w:t>
            </w:r>
          </w:p>
        </w:tc>
        <w:tc>
          <w:tcPr>
            <w:tcW w:w="4597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Default="00CE4F5B" w:rsidP="00340A0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9000F0">
              <w:rPr>
                <w:rFonts w:ascii="Calibri" w:eastAsia="Calibri" w:hAnsi="Calibri" w:cs="Times New Roman"/>
                <w:sz w:val="20"/>
                <w:szCs w:val="20"/>
              </w:rPr>
              <w:t>Student Pe</w:t>
            </w:r>
            <w:r>
              <w:rPr>
                <w:rFonts w:ascii="Calibri" w:eastAsia="Calibri" w:hAnsi="Calibri" w:cs="Times New Roman"/>
                <w:sz w:val="20"/>
                <w:szCs w:val="20"/>
              </w:rPr>
              <w:t>rsonal Information Sheet (SPIS)</w:t>
            </w:r>
          </w:p>
          <w:p w:rsidR="00CE4F5B" w:rsidRDefault="00CE4F5B" w:rsidP="00340A0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="001D6CCD" w:rsidRPr="00CA5F8B">
              <w:rPr>
                <w:rFonts w:ascii="Calibri" w:eastAsia="Calibri" w:hAnsi="Calibri" w:cs="Times New Roman"/>
                <w:i/>
                <w:sz w:val="20"/>
                <w:szCs w:val="20"/>
              </w:rPr>
              <w:t>Temporary Transcript of Records (TOR)</w:t>
            </w:r>
          </w:p>
          <w:p w:rsidR="00CE4F5B" w:rsidRPr="006E7426" w:rsidRDefault="00CE4F5B" w:rsidP="00340A03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CE4F5B" w:rsidRPr="0001269D" w:rsidTr="006E7426">
        <w:trPr>
          <w:trHeight w:val="380"/>
        </w:trPr>
        <w:tc>
          <w:tcPr>
            <w:tcW w:w="237" w:type="dxa"/>
            <w:vMerge/>
            <w:tcBorders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Pr="006E7426" w:rsidRDefault="00CE4F5B" w:rsidP="005E23E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597" w:type="dxa"/>
            <w:gridSpan w:val="2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Pr="00340A03" w:rsidRDefault="00CE4F5B" w:rsidP="00340A03">
            <w:pPr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</w:p>
        </w:tc>
      </w:tr>
      <w:tr w:rsidR="00CE4F5B" w:rsidRPr="0001269D" w:rsidTr="006E7426">
        <w:trPr>
          <w:trHeight w:val="213"/>
        </w:trPr>
        <w:tc>
          <w:tcPr>
            <w:tcW w:w="237" w:type="dxa"/>
            <w:vMerge w:val="restart"/>
            <w:tcBorders>
              <w:top w:val="nil"/>
              <w:left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Pr="006E7426" w:rsidRDefault="00CE4F5B" w:rsidP="0086708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E7426">
              <w:rPr>
                <w:rFonts w:ascii="Arial" w:hAnsi="Arial" w:cs="Arial"/>
                <w:b/>
                <w:sz w:val="24"/>
                <w:szCs w:val="24"/>
              </w:rPr>
              <w:t>Director  for Graduate Studies</w:t>
            </w:r>
          </w:p>
        </w:tc>
        <w:tc>
          <w:tcPr>
            <w:tcW w:w="4597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7E3AA5" w:rsidRDefault="00CE4F5B" w:rsidP="00CE4F5B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Pr="003209DD">
              <w:rPr>
                <w:rFonts w:ascii="Calibri" w:eastAsia="Calibri" w:hAnsi="Calibri" w:cs="Times New Roman"/>
                <w:sz w:val="20"/>
                <w:szCs w:val="20"/>
              </w:rPr>
              <w:t>Annotated Bib</w:t>
            </w:r>
            <w:r w:rsidR="00B8678F">
              <w:rPr>
                <w:rFonts w:ascii="Calibri" w:eastAsia="Calibri" w:hAnsi="Calibri" w:cs="Times New Roman"/>
                <w:sz w:val="20"/>
                <w:szCs w:val="20"/>
              </w:rPr>
              <w:t>i</w:t>
            </w:r>
            <w:r w:rsidRPr="003209DD">
              <w:rPr>
                <w:rFonts w:ascii="Calibri" w:eastAsia="Calibri" w:hAnsi="Calibri" w:cs="Times New Roman"/>
                <w:sz w:val="20"/>
                <w:szCs w:val="20"/>
              </w:rPr>
              <w:t>lo</w:t>
            </w:r>
            <w:r w:rsidR="007E3AA5">
              <w:rPr>
                <w:rFonts w:ascii="Calibri" w:eastAsia="Calibri" w:hAnsi="Calibri" w:cs="Times New Roman"/>
                <w:sz w:val="20"/>
                <w:szCs w:val="20"/>
              </w:rPr>
              <w:t>graphies</w:t>
            </w:r>
          </w:p>
          <w:p w:rsidR="00CE4F5B" w:rsidRDefault="00CE4F5B" w:rsidP="00CE4F5B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340A03">
              <w:rPr>
                <w:rFonts w:ascii="Calibri" w:eastAsia="Calibri" w:hAnsi="Calibri" w:cs="Times New Roman"/>
                <w:i/>
                <w:sz w:val="18"/>
                <w:szCs w:val="18"/>
              </w:rPr>
              <w:sym w:font="Wingdings" w:char="F070"/>
            </w:r>
            <w:r w:rsidR="007E3AA5" w:rsidRPr="00CA5F8B">
              <w:rPr>
                <w:rFonts w:ascii="Calibri" w:eastAsia="Calibri" w:hAnsi="Calibri" w:cs="Times New Roman"/>
                <w:i/>
                <w:sz w:val="20"/>
                <w:szCs w:val="20"/>
              </w:rPr>
              <w:t>Temporary Transcript of Records (TOR)</w:t>
            </w:r>
          </w:p>
          <w:p w:rsidR="00CE4F5B" w:rsidRPr="00CE4F5B" w:rsidRDefault="00CE4F5B" w:rsidP="00CE4F5B">
            <w:pPr>
              <w:rPr>
                <w:rFonts w:ascii="Arial" w:hAnsi="Arial" w:cs="Arial"/>
                <w:b/>
                <w:sz w:val="10"/>
                <w:szCs w:val="10"/>
              </w:rPr>
            </w:pPr>
          </w:p>
        </w:tc>
      </w:tr>
      <w:tr w:rsidR="00CE4F5B" w:rsidRPr="0001269D" w:rsidTr="006E7426">
        <w:trPr>
          <w:trHeight w:val="271"/>
        </w:trPr>
        <w:tc>
          <w:tcPr>
            <w:tcW w:w="237" w:type="dxa"/>
            <w:vMerge/>
            <w:tcBorders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215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CE4F5B" w:rsidRDefault="00CE4F5B" w:rsidP="0086708B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597" w:type="dxa"/>
            <w:gridSpan w:val="2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E4F5B" w:rsidRPr="00340A03" w:rsidRDefault="00CE4F5B" w:rsidP="00CE4F5B">
            <w:pPr>
              <w:rPr>
                <w:rFonts w:ascii="Calibri" w:eastAsia="Calibri" w:hAnsi="Calibri" w:cs="Times New Roman"/>
                <w:i/>
                <w:sz w:val="18"/>
                <w:szCs w:val="18"/>
              </w:rPr>
            </w:pPr>
          </w:p>
        </w:tc>
      </w:tr>
      <w:tr w:rsidR="00F659DA" w:rsidRPr="0001269D" w:rsidTr="00CE4F5B">
        <w:tc>
          <w:tcPr>
            <w:tcW w:w="11016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659DA" w:rsidRDefault="00F659DA" w:rsidP="008E17CE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6E7426" w:rsidRPr="0001269D" w:rsidTr="00FF1E86">
        <w:tc>
          <w:tcPr>
            <w:tcW w:w="11016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800000"/>
            <w:vAlign w:val="center"/>
          </w:tcPr>
          <w:p w:rsidR="006E7426" w:rsidRPr="0001269D" w:rsidRDefault="00D23A55" w:rsidP="005E23EA">
            <w:pPr>
              <w:jc w:val="center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 xml:space="preserve">WRITTEN </w:t>
            </w:r>
            <w:r w:rsidR="006E7426">
              <w:rPr>
                <w:rFonts w:ascii="Arial" w:hAnsi="Arial" w:cs="Arial"/>
                <w:b/>
                <w:sz w:val="26"/>
                <w:szCs w:val="26"/>
              </w:rPr>
              <w:t>COMPREHENSIVE EXAMINATION FEE</w:t>
            </w:r>
          </w:p>
        </w:tc>
      </w:tr>
      <w:tr w:rsidR="006E7426" w:rsidRPr="0001269D" w:rsidTr="0055526E">
        <w:trPr>
          <w:trHeight w:val="195"/>
        </w:trPr>
        <w:tc>
          <w:tcPr>
            <w:tcW w:w="11016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E7426" w:rsidRPr="006E7426" w:rsidRDefault="006E7426" w:rsidP="005E23E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E7426" w:rsidRPr="0001269D" w:rsidTr="0055526E">
        <w:tc>
          <w:tcPr>
            <w:tcW w:w="1546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6E7426">
            <w:pPr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Amount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8E17CE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5099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8E17CE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68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E7426" w:rsidRDefault="006E7426" w:rsidP="008E17CE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6E7426" w:rsidRPr="0001269D" w:rsidTr="006E7426">
        <w:tc>
          <w:tcPr>
            <w:tcW w:w="1546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OR#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509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68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6E7426" w:rsidRPr="0001269D" w:rsidTr="006E7426">
        <w:tc>
          <w:tcPr>
            <w:tcW w:w="1546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Date Paid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509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068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E7426" w:rsidRDefault="006E7426" w:rsidP="005E23E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6E7426" w:rsidRPr="0001269D" w:rsidTr="006E7426">
        <w:tc>
          <w:tcPr>
            <w:tcW w:w="11016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6E7426" w:rsidRPr="006E7426" w:rsidRDefault="006E7426" w:rsidP="005E23E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01269D" w:rsidRDefault="0001269D"/>
    <w:sectPr w:rsidR="0001269D" w:rsidSect="00FF1E86">
      <w:type w:val="continuous"/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D81321"/>
    <w:multiLevelType w:val="hybridMultilevel"/>
    <w:tmpl w:val="051A103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TYwMrQ0MDQ0MTA2MzFV0lEKTi0uzszPAykwqQUA+aClWiwAAAA="/>
  </w:docVars>
  <w:rsids>
    <w:rsidRoot w:val="0001269D"/>
    <w:rsid w:val="0001269D"/>
    <w:rsid w:val="00024F82"/>
    <w:rsid w:val="00083E91"/>
    <w:rsid w:val="000C3C86"/>
    <w:rsid w:val="000F3FFA"/>
    <w:rsid w:val="00141C10"/>
    <w:rsid w:val="00160627"/>
    <w:rsid w:val="001D24BC"/>
    <w:rsid w:val="001D6CCD"/>
    <w:rsid w:val="001F421B"/>
    <w:rsid w:val="00293F2C"/>
    <w:rsid w:val="00340A03"/>
    <w:rsid w:val="00354941"/>
    <w:rsid w:val="00451151"/>
    <w:rsid w:val="00491DE8"/>
    <w:rsid w:val="0055526E"/>
    <w:rsid w:val="00555877"/>
    <w:rsid w:val="005C407D"/>
    <w:rsid w:val="00601F36"/>
    <w:rsid w:val="006558A4"/>
    <w:rsid w:val="006C20D7"/>
    <w:rsid w:val="006E7426"/>
    <w:rsid w:val="007159AB"/>
    <w:rsid w:val="0073799B"/>
    <w:rsid w:val="007A207B"/>
    <w:rsid w:val="007E3AA5"/>
    <w:rsid w:val="00814276"/>
    <w:rsid w:val="0086708B"/>
    <w:rsid w:val="008B2BDA"/>
    <w:rsid w:val="008E17CE"/>
    <w:rsid w:val="008F6B65"/>
    <w:rsid w:val="00995103"/>
    <w:rsid w:val="009A4F39"/>
    <w:rsid w:val="009E16C0"/>
    <w:rsid w:val="009E25F1"/>
    <w:rsid w:val="00A72EBE"/>
    <w:rsid w:val="00B07669"/>
    <w:rsid w:val="00B8678F"/>
    <w:rsid w:val="00C425A0"/>
    <w:rsid w:val="00C90AAA"/>
    <w:rsid w:val="00CA5F8B"/>
    <w:rsid w:val="00CE4F5B"/>
    <w:rsid w:val="00D23A55"/>
    <w:rsid w:val="00D3253A"/>
    <w:rsid w:val="00D54274"/>
    <w:rsid w:val="00DA2A05"/>
    <w:rsid w:val="00DE583C"/>
    <w:rsid w:val="00E00932"/>
    <w:rsid w:val="00E36337"/>
    <w:rsid w:val="00E40B4F"/>
    <w:rsid w:val="00E64F6F"/>
    <w:rsid w:val="00E715E0"/>
    <w:rsid w:val="00E7284A"/>
    <w:rsid w:val="00F37E4A"/>
    <w:rsid w:val="00F659DA"/>
    <w:rsid w:val="00FB4E77"/>
    <w:rsid w:val="00FF1E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E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269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126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26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3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269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126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26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raduatestudies@pwu.edu.p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2E2C61-101F-4CE7-AA9E-7DFA272D4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lene</dc:creator>
  <cp:lastModifiedBy>user7</cp:lastModifiedBy>
  <cp:revision>2</cp:revision>
  <cp:lastPrinted>2017-10-24T04:03:00Z</cp:lastPrinted>
  <dcterms:created xsi:type="dcterms:W3CDTF">2017-11-08T05:41:00Z</dcterms:created>
  <dcterms:modified xsi:type="dcterms:W3CDTF">2017-11-08T05:41:00Z</dcterms:modified>
</cp:coreProperties>
</file>